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1D17CF" w14:textId="77777777" w:rsidR="00932423" w:rsidRDefault="00932423">
      <w:pPr>
        <w:jc w:val="center"/>
        <w:rPr>
          <w:i/>
          <w:iCs/>
          <w:caps/>
          <w:sz w:val="28"/>
        </w:rPr>
      </w:pPr>
      <w:r>
        <w:rPr>
          <w:i/>
          <w:iCs/>
          <w:caps/>
          <w:sz w:val="28"/>
        </w:rPr>
        <w:t>(Sample)</w:t>
      </w:r>
    </w:p>
    <w:p w14:paraId="1A276D71" w14:textId="77777777" w:rsidR="00932423" w:rsidRDefault="00932423">
      <w:pPr>
        <w:jc w:val="center"/>
        <w:rPr>
          <w:caps/>
        </w:rPr>
      </w:pPr>
    </w:p>
    <w:p w14:paraId="759E4AA9" w14:textId="77777777" w:rsidR="00932423" w:rsidRDefault="00932423">
      <w:pPr>
        <w:jc w:val="center"/>
        <w:rPr>
          <w:caps/>
        </w:rPr>
      </w:pPr>
      <w:r>
        <w:rPr>
          <w:caps/>
        </w:rPr>
        <w:t>Board of Directors</w:t>
      </w:r>
    </w:p>
    <w:p w14:paraId="54A32197" w14:textId="77777777" w:rsidR="00932423" w:rsidRDefault="00932423">
      <w:pPr>
        <w:jc w:val="center"/>
      </w:pPr>
    </w:p>
    <w:p w14:paraId="114C82C9" w14:textId="77777777" w:rsidR="00932423" w:rsidRDefault="00932423"/>
    <w:p w14:paraId="3F422632" w14:textId="77777777" w:rsidR="00932423" w:rsidRDefault="00932423">
      <w:pPr>
        <w:ind w:left="540" w:hanging="540"/>
        <w:jc w:val="both"/>
      </w:pPr>
      <w:r>
        <w:t>1.</w:t>
      </w:r>
      <w:r>
        <w:tab/>
        <w:t xml:space="preserve">I, THE UNDERSIGNED, </w:t>
      </w:r>
      <w:r>
        <w:rPr>
          <w:i/>
          <w:iCs/>
          <w:u w:val="single"/>
        </w:rPr>
        <w:t>(Name of Corporation Secretary)</w:t>
      </w:r>
      <w:r>
        <w:t xml:space="preserve"> to </w:t>
      </w:r>
      <w:r>
        <w:rPr>
          <w:i/>
          <w:iCs/>
          <w:u w:val="single"/>
        </w:rPr>
        <w:t>(Legal name of your corporation)</w:t>
      </w:r>
      <w:r>
        <w:t xml:space="preserve"> do hereby certify that the individuals listed below are the duly elected members of the Board of Directors of </w:t>
      </w:r>
      <w:r>
        <w:rPr>
          <w:i/>
          <w:iCs/>
          <w:u w:val="single"/>
        </w:rPr>
        <w:t>(Legal name of your corporation</w:t>
      </w:r>
      <w:r>
        <w:t>):</w:t>
      </w:r>
    </w:p>
    <w:p w14:paraId="67C02973" w14:textId="77777777" w:rsidR="00932423" w:rsidRDefault="00932423"/>
    <w:p w14:paraId="52030016" w14:textId="77777777" w:rsidR="00932423" w:rsidRDefault="00932423"/>
    <w:p w14:paraId="582727A1" w14:textId="77777777" w:rsidR="00932423" w:rsidRDefault="00932423">
      <w:r>
        <w:t>2.      (Example of Information)</w:t>
      </w:r>
    </w:p>
    <w:p w14:paraId="71282AF2" w14:textId="77777777" w:rsidR="00932423" w:rsidRDefault="00932423"/>
    <w:p w14:paraId="2D046F7D" w14:textId="77777777" w:rsidR="00932423" w:rsidRDefault="00932423">
      <w:pPr>
        <w:ind w:firstLine="540"/>
      </w:pPr>
      <w:r>
        <w:t>Chairma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E35E5B4" w14:textId="77777777" w:rsidR="00932423" w:rsidRDefault="00932423">
      <w:pPr>
        <w:ind w:firstLine="540"/>
      </w:pPr>
      <w:r>
        <w:t>John Doe</w:t>
      </w:r>
    </w:p>
    <w:p w14:paraId="14B9F552" w14:textId="77777777" w:rsidR="00932423" w:rsidRDefault="00932423">
      <w:pPr>
        <w:ind w:firstLine="540"/>
      </w:pPr>
      <w:r>
        <w:t>ABC of America, LLC.</w:t>
      </w:r>
    </w:p>
    <w:p w14:paraId="3D0516D7" w14:textId="77777777" w:rsidR="00932423" w:rsidRDefault="00932423">
      <w:pPr>
        <w:ind w:firstLine="540"/>
      </w:pPr>
      <w:r>
        <w:t>President and CEO</w:t>
      </w:r>
    </w:p>
    <w:p w14:paraId="074A1DF6" w14:textId="77777777" w:rsidR="00932423" w:rsidRDefault="00932423">
      <w:pPr>
        <w:ind w:firstLine="540"/>
      </w:pPr>
      <w:r>
        <w:t>12345 Community Street, #678</w:t>
      </w:r>
    </w:p>
    <w:p w14:paraId="416C1067" w14:textId="77777777" w:rsidR="00932423" w:rsidRPr="00E77AAF" w:rsidRDefault="00932423">
      <w:pPr>
        <w:ind w:firstLine="540"/>
        <w:rPr>
          <w:lang w:val="es-MX"/>
        </w:rPr>
      </w:pPr>
      <w:r w:rsidRPr="00E77AAF">
        <w:rPr>
          <w:lang w:val="es-MX"/>
        </w:rPr>
        <w:t>Los Angeles, CA 90011-1112</w:t>
      </w:r>
    </w:p>
    <w:p w14:paraId="69BE156F" w14:textId="77777777" w:rsidR="00932423" w:rsidRPr="00E77AAF" w:rsidRDefault="00932423">
      <w:pPr>
        <w:ind w:firstLine="540"/>
        <w:rPr>
          <w:lang w:val="es-MX"/>
        </w:rPr>
      </w:pPr>
      <w:r w:rsidRPr="00E77AAF">
        <w:rPr>
          <w:lang w:val="es-MX"/>
        </w:rPr>
        <w:t>Phone: (213) 123-4567, (323) 456-7890</w:t>
      </w:r>
    </w:p>
    <w:p w14:paraId="3C49313F" w14:textId="77777777" w:rsidR="00932423" w:rsidRPr="00E77AAF" w:rsidRDefault="00932423">
      <w:pPr>
        <w:ind w:firstLine="540"/>
        <w:rPr>
          <w:lang w:val="es-MX"/>
        </w:rPr>
      </w:pPr>
      <w:r w:rsidRPr="00E77AAF">
        <w:rPr>
          <w:lang w:val="es-MX"/>
        </w:rPr>
        <w:t>Fax: (213) 123-4568</w:t>
      </w:r>
    </w:p>
    <w:p w14:paraId="5EF30345" w14:textId="77777777" w:rsidR="00932423" w:rsidRDefault="00932423">
      <w:pPr>
        <w:ind w:firstLine="540"/>
      </w:pPr>
      <w:r>
        <w:t xml:space="preserve">Email: </w:t>
      </w:r>
      <w:hyperlink r:id="rId5" w:history="1">
        <w:r>
          <w:rPr>
            <w:rStyle w:val="Hyperlink"/>
          </w:rPr>
          <w:t>JohnDoe@abcamerica.com</w:t>
        </w:r>
      </w:hyperlink>
    </w:p>
    <w:p w14:paraId="2BD14F8D" w14:textId="77777777" w:rsidR="00932423" w:rsidRDefault="00932423"/>
    <w:p w14:paraId="17E593C4" w14:textId="77777777" w:rsidR="00932423" w:rsidRDefault="00932423"/>
    <w:p w14:paraId="5D627AE0" w14:textId="77777777" w:rsidR="00932423" w:rsidRDefault="00932423">
      <w:pPr>
        <w:ind w:left="-720" w:firstLine="720"/>
      </w:pPr>
    </w:p>
    <w:p w14:paraId="2610D7D1" w14:textId="77777777" w:rsidR="00932423" w:rsidRDefault="00932423"/>
    <w:p w14:paraId="6F342ABD" w14:textId="77777777" w:rsidR="00932423" w:rsidRDefault="00932423"/>
    <w:p w14:paraId="3F588F3E" w14:textId="77777777" w:rsidR="00932423" w:rsidRDefault="00932423"/>
    <w:p w14:paraId="437C1DA8" w14:textId="77777777" w:rsidR="00932423" w:rsidRDefault="00932423">
      <w:pPr>
        <w:pStyle w:val="BodyText"/>
        <w:numPr>
          <w:ilvl w:val="0"/>
          <w:numId w:val="6"/>
        </w:numPr>
        <w:tabs>
          <w:tab w:val="clear" w:pos="720"/>
          <w:tab w:val="num" w:pos="360"/>
        </w:tabs>
        <w:ind w:left="360" w:hanging="540"/>
      </w:pPr>
      <w:r>
        <w:t>IN WITNESS WHEREOF, I have hereunto subscribed by name and affixed the Corporate Seal of said corporation by order of the Board of Directors this ______________th day of _______________, 20</w:t>
      </w:r>
      <w:r w:rsidR="00F645D4">
        <w:t>2</w:t>
      </w:r>
      <w:r w:rsidR="00E77AAF">
        <w:t>4</w:t>
      </w:r>
      <w:r>
        <w:t>.</w:t>
      </w:r>
    </w:p>
    <w:p w14:paraId="0B8A9199" w14:textId="77777777" w:rsidR="00932423" w:rsidRDefault="00932423"/>
    <w:p w14:paraId="5E004CB5" w14:textId="425BE6C6" w:rsidR="00932423" w:rsidRDefault="00AE5B40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F730D05" wp14:editId="08265A1E">
                <wp:simplePos x="0" y="0"/>
                <wp:positionH relativeFrom="column">
                  <wp:posOffset>228600</wp:posOffset>
                </wp:positionH>
                <wp:positionV relativeFrom="paragraph">
                  <wp:posOffset>139065</wp:posOffset>
                </wp:positionV>
                <wp:extent cx="1714500" cy="1257300"/>
                <wp:effectExtent l="9525" t="9525" r="9525" b="9525"/>
                <wp:wrapNone/>
                <wp:docPr id="11884086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13B92E" w14:textId="77777777" w:rsidR="00932423" w:rsidRDefault="00932423">
                            <w:r>
                              <w:t>Affix Corporate Seal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730D0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pt;margin-top:10.95pt;width:135pt;height:9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">
                <v:textbox>
                  <w:txbxContent>
                    <w:p w14:paraId="7A13B92E" w14:textId="77777777" w:rsidR="00932423" w:rsidRDefault="00932423">
                      <w:r>
                        <w:t>Affix Corporate Seal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4C8BA973" w14:textId="77777777" w:rsidR="00932423" w:rsidRDefault="00932423">
      <w:pPr>
        <w:ind w:firstLine="360"/>
      </w:pPr>
    </w:p>
    <w:p w14:paraId="24F0779F" w14:textId="77777777" w:rsidR="00932423" w:rsidRDefault="00932423"/>
    <w:p w14:paraId="3829D63E" w14:textId="77777777" w:rsidR="00932423" w:rsidRDefault="00932423">
      <w:r>
        <w:t xml:space="preserve">                                                                               ________________________________</w:t>
      </w:r>
    </w:p>
    <w:p w14:paraId="380CED4E" w14:textId="77777777" w:rsidR="00932423" w:rsidRDefault="0093242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(Signature of Corporation Secretary)       </w:t>
      </w:r>
    </w:p>
    <w:p w14:paraId="62F88893" w14:textId="77777777" w:rsidR="00932423" w:rsidRDefault="00932423">
      <w:r>
        <w:tab/>
      </w:r>
    </w:p>
    <w:p w14:paraId="739C54ED" w14:textId="77777777" w:rsidR="00932423" w:rsidRDefault="00932423">
      <w:pPr>
        <w:rPr>
          <w:lang w:eastAsia="zh-TW"/>
        </w:rPr>
      </w:pPr>
    </w:p>
    <w:sectPr w:rsidR="009324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7B6C3F"/>
    <w:multiLevelType w:val="hybridMultilevel"/>
    <w:tmpl w:val="67D4922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C75343"/>
    <w:multiLevelType w:val="hybridMultilevel"/>
    <w:tmpl w:val="F8C8CE5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124827"/>
    <w:multiLevelType w:val="hybridMultilevel"/>
    <w:tmpl w:val="8D8A55B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4E62C9C"/>
    <w:multiLevelType w:val="hybridMultilevel"/>
    <w:tmpl w:val="0BB0CC0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83C1490"/>
    <w:multiLevelType w:val="hybridMultilevel"/>
    <w:tmpl w:val="06265C8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F65CC6"/>
    <w:multiLevelType w:val="hybridMultilevel"/>
    <w:tmpl w:val="22D25A0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72068820">
    <w:abstractNumId w:val="2"/>
  </w:num>
  <w:num w:numId="2" w16cid:durableId="915818442">
    <w:abstractNumId w:val="3"/>
  </w:num>
  <w:num w:numId="3" w16cid:durableId="1474062507">
    <w:abstractNumId w:val="5"/>
  </w:num>
  <w:num w:numId="4" w16cid:durableId="1084372657">
    <w:abstractNumId w:val="0"/>
  </w:num>
  <w:num w:numId="5" w16cid:durableId="1701320620">
    <w:abstractNumId w:val="4"/>
  </w:num>
  <w:num w:numId="6" w16cid:durableId="12853127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yNLe0NDO0MDZT0lEKTi0uzszPAykwrAUAgIOPLCwAAAA="/>
  </w:docVars>
  <w:rsids>
    <w:rsidRoot w:val="00992886"/>
    <w:rsid w:val="00043C9A"/>
    <w:rsid w:val="000A643C"/>
    <w:rsid w:val="000C52D8"/>
    <w:rsid w:val="00153101"/>
    <w:rsid w:val="00336C89"/>
    <w:rsid w:val="00347F64"/>
    <w:rsid w:val="003F1179"/>
    <w:rsid w:val="004F13C3"/>
    <w:rsid w:val="006A0CC3"/>
    <w:rsid w:val="006F265F"/>
    <w:rsid w:val="008D063A"/>
    <w:rsid w:val="00932423"/>
    <w:rsid w:val="00992886"/>
    <w:rsid w:val="00AE563D"/>
    <w:rsid w:val="00AE5B40"/>
    <w:rsid w:val="00B60001"/>
    <w:rsid w:val="00B91FA9"/>
    <w:rsid w:val="00BB4C1C"/>
    <w:rsid w:val="00D05673"/>
    <w:rsid w:val="00D748AF"/>
    <w:rsid w:val="00DD76EC"/>
    <w:rsid w:val="00E31B39"/>
    <w:rsid w:val="00E77AAF"/>
    <w:rsid w:val="00F02BB9"/>
    <w:rsid w:val="00F6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FCA133"/>
  <w15:chartTrackingRefBased/>
  <w15:docId w15:val="{AEA7F6DC-6A0B-4168-AD28-EABA05B53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semiHidden/>
    <w:pPr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hnDoe@abcameric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IST OF BOARD OF DIRECTORS</vt:lpstr>
    </vt:vector>
  </TitlesOfParts>
  <Company>WDD</Company>
  <LinksUpToDate>false</LinksUpToDate>
  <CharactersWithSpaces>926</CharactersWithSpaces>
  <SharedDoc>false</SharedDoc>
  <HLinks>
    <vt:vector size="6" baseType="variant">
      <vt:variant>
        <vt:i4>6160489</vt:i4>
      </vt:variant>
      <vt:variant>
        <vt:i4>0</vt:i4>
      </vt:variant>
      <vt:variant>
        <vt:i4>0</vt:i4>
      </vt:variant>
      <vt:variant>
        <vt:i4>5</vt:i4>
      </vt:variant>
      <vt:variant>
        <vt:lpwstr>mailto:JohnDoe@abcameric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IST OF BOARD OF DIRECTORS</dc:title>
  <dc:subject/>
  <dc:creator>EDD;EWDD</dc:creator>
  <cp:keywords/>
  <cp:lastModifiedBy>Heidi Roberts</cp:lastModifiedBy>
  <cp:revision>2</cp:revision>
  <cp:lastPrinted>2019-05-22T22:38:00Z</cp:lastPrinted>
  <dcterms:created xsi:type="dcterms:W3CDTF">2024-10-09T00:37:00Z</dcterms:created>
  <dcterms:modified xsi:type="dcterms:W3CDTF">2024-10-09T00:37:00Z</dcterms:modified>
</cp:coreProperties>
</file>